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8B0" w:rsidRDefault="000942C2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228725</wp:posOffset>
            </wp:positionH>
            <wp:positionV relativeFrom="paragraph">
              <wp:posOffset>28575</wp:posOffset>
            </wp:positionV>
            <wp:extent cx="2883535" cy="1280160"/>
            <wp:effectExtent l="0" t="0" r="0" b="0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8B0" w:rsidRDefault="000318B0" w:rsidP="005A6341">
      <w:pPr>
        <w:pStyle w:val="Title"/>
        <w:rPr>
          <w:sz w:val="28"/>
        </w:rPr>
      </w:pPr>
    </w:p>
    <w:p w:rsidR="005A6341" w:rsidRDefault="005A6341" w:rsidP="005A6341">
      <w:pPr>
        <w:pStyle w:val="Title"/>
        <w:rPr>
          <w:sz w:val="28"/>
        </w:rPr>
      </w:pPr>
    </w:p>
    <w:p w:rsidR="00A535D1" w:rsidRDefault="00A535D1" w:rsidP="009266AD">
      <w:pPr>
        <w:jc w:val="center"/>
        <w:rPr>
          <w:b/>
        </w:rPr>
      </w:pPr>
    </w:p>
    <w:p w:rsidR="00A535D1" w:rsidRDefault="00A535D1" w:rsidP="009266AD">
      <w:pPr>
        <w:jc w:val="center"/>
        <w:rPr>
          <w:b/>
        </w:rPr>
      </w:pPr>
    </w:p>
    <w:p w:rsidR="00D805BF" w:rsidRDefault="00803C00" w:rsidP="00AA5DEE">
      <w:pPr>
        <w:rPr>
          <w:rFonts w:ascii="Arial" w:hAnsi="Arial" w:cs="Arial"/>
          <w:b/>
          <w:sz w:val="36"/>
          <w:szCs w:val="36"/>
        </w:rPr>
      </w:pPr>
      <w:r w:rsidRPr="00803C00">
        <w:rPr>
          <w:rFonts w:ascii="Arial" w:hAnsi="Arial" w:cs="Arial"/>
          <w:b/>
          <w:sz w:val="36"/>
          <w:szCs w:val="36"/>
        </w:rPr>
        <w:t xml:space="preserve">                </w:t>
      </w:r>
      <w:r>
        <w:rPr>
          <w:rFonts w:ascii="Arial" w:hAnsi="Arial" w:cs="Arial"/>
          <w:b/>
          <w:sz w:val="36"/>
          <w:szCs w:val="36"/>
        </w:rPr>
        <w:t xml:space="preserve">       </w:t>
      </w:r>
    </w:p>
    <w:p w:rsidR="00D805BF" w:rsidRDefault="00D805BF" w:rsidP="00AA5DEE">
      <w:pPr>
        <w:rPr>
          <w:rFonts w:ascii="Arial" w:hAnsi="Arial" w:cs="Arial"/>
          <w:b/>
          <w:sz w:val="36"/>
          <w:szCs w:val="36"/>
        </w:rPr>
      </w:pPr>
    </w:p>
    <w:p w:rsidR="00803C00" w:rsidRPr="007B03AE" w:rsidRDefault="00C36348" w:rsidP="00D805B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24 Table Games </w:t>
      </w:r>
      <w:r w:rsidR="00865664">
        <w:rPr>
          <w:rFonts w:ascii="Arial" w:hAnsi="Arial" w:cs="Arial"/>
          <w:b/>
        </w:rPr>
        <w:t>Spin Your Luck</w:t>
      </w:r>
      <w:r w:rsidR="005373A0">
        <w:rPr>
          <w:rFonts w:ascii="Arial" w:hAnsi="Arial" w:cs="Arial"/>
          <w:b/>
        </w:rPr>
        <w:t xml:space="preserve"> </w:t>
      </w:r>
    </w:p>
    <w:p w:rsidR="008A6496" w:rsidRPr="007B03AE" w:rsidRDefault="00B8340F" w:rsidP="00B8340F">
      <w:pPr>
        <w:jc w:val="center"/>
        <w:rPr>
          <w:rFonts w:ascii="Arial" w:hAnsi="Arial" w:cs="Arial"/>
          <w:b/>
        </w:rPr>
      </w:pPr>
      <w:r w:rsidRPr="007B03AE">
        <w:rPr>
          <w:rFonts w:ascii="Arial" w:hAnsi="Arial" w:cs="Arial"/>
          <w:b/>
        </w:rPr>
        <w:t>Official Rules</w:t>
      </w:r>
    </w:p>
    <w:p w:rsidR="00D52CE2" w:rsidRDefault="00D52CE2" w:rsidP="00D52CE2">
      <w:pPr>
        <w:jc w:val="center"/>
        <w:rPr>
          <w:rFonts w:ascii="Arial" w:hAnsi="Arial" w:cs="Arial"/>
          <w:b/>
        </w:rPr>
      </w:pPr>
    </w:p>
    <w:p w:rsidR="000531D4" w:rsidRPr="00D52CE2" w:rsidRDefault="000531D4" w:rsidP="00D52CE2">
      <w:pPr>
        <w:jc w:val="center"/>
        <w:rPr>
          <w:rFonts w:ascii="Arial" w:hAnsi="Arial" w:cs="Arial"/>
          <w:b/>
        </w:rPr>
      </w:pPr>
    </w:p>
    <w:p w:rsidR="00CF7CAA" w:rsidRPr="007549A6" w:rsidRDefault="00D52CE2" w:rsidP="007549A6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CF7CAA">
        <w:rPr>
          <w:rFonts w:ascii="Arial" w:hAnsi="Arial" w:cs="Arial"/>
          <w:sz w:val="22"/>
          <w:szCs w:val="22"/>
        </w:rPr>
        <w:t>This promotion will run</w:t>
      </w:r>
      <w:r w:rsidR="00C36348" w:rsidRPr="00CF7CAA">
        <w:rPr>
          <w:rFonts w:ascii="Arial" w:hAnsi="Arial" w:cs="Arial"/>
          <w:sz w:val="22"/>
          <w:szCs w:val="22"/>
        </w:rPr>
        <w:t xml:space="preserve"> Friday</w:t>
      </w:r>
      <w:r w:rsidR="005373A0">
        <w:rPr>
          <w:rFonts w:ascii="Arial" w:hAnsi="Arial" w:cs="Arial"/>
          <w:sz w:val="22"/>
          <w:szCs w:val="22"/>
        </w:rPr>
        <w:t xml:space="preserve">, </w:t>
      </w:r>
      <w:r w:rsidR="007549A6">
        <w:rPr>
          <w:rFonts w:ascii="Arial" w:hAnsi="Arial" w:cs="Arial"/>
          <w:sz w:val="22"/>
          <w:szCs w:val="22"/>
        </w:rPr>
        <w:t xml:space="preserve">August 2, 16, 30, </w:t>
      </w:r>
      <w:r w:rsidR="007D0E97">
        <w:rPr>
          <w:rFonts w:ascii="Arial" w:hAnsi="Arial" w:cs="Arial"/>
          <w:sz w:val="22"/>
          <w:szCs w:val="22"/>
        </w:rPr>
        <w:t>and September 13, and 27, from 4</w:t>
      </w:r>
      <w:r w:rsidR="00865664">
        <w:rPr>
          <w:rFonts w:ascii="Arial" w:hAnsi="Arial" w:cs="Arial"/>
          <w:sz w:val="22"/>
          <w:szCs w:val="22"/>
        </w:rPr>
        <w:t>pm</w:t>
      </w:r>
      <w:r w:rsidR="007D0E97">
        <w:rPr>
          <w:rFonts w:ascii="Arial" w:hAnsi="Arial" w:cs="Arial"/>
          <w:sz w:val="22"/>
          <w:szCs w:val="22"/>
        </w:rPr>
        <w:t>-6</w:t>
      </w:r>
      <w:bookmarkStart w:id="0" w:name="_GoBack"/>
      <w:bookmarkEnd w:id="0"/>
      <w:r w:rsidR="007549A6">
        <w:rPr>
          <w:rFonts w:ascii="Arial" w:hAnsi="Arial" w:cs="Arial"/>
          <w:sz w:val="22"/>
          <w:szCs w:val="22"/>
        </w:rPr>
        <w:t xml:space="preserve">pm. </w:t>
      </w:r>
    </w:p>
    <w:p w:rsidR="007549A6" w:rsidRDefault="007549A6" w:rsidP="005373A0">
      <w:pPr>
        <w:pStyle w:val="ListParagraph"/>
        <w:rPr>
          <w:rFonts w:ascii="Arial" w:hAnsi="Arial" w:cs="Arial"/>
          <w:b/>
          <w:i/>
          <w:sz w:val="22"/>
          <w:szCs w:val="22"/>
        </w:rPr>
      </w:pPr>
    </w:p>
    <w:p w:rsidR="00AE0A44" w:rsidRDefault="007549A6" w:rsidP="007549A6">
      <w:pPr>
        <w:pStyle w:val="ListParagraph"/>
        <w:numPr>
          <w:ilvl w:val="0"/>
          <w:numId w:val="38"/>
        </w:numPr>
        <w:rPr>
          <w:rFonts w:ascii="Arial" w:hAnsi="Arial" w:cs="Arial"/>
          <w:b/>
          <w:i/>
          <w:sz w:val="22"/>
          <w:szCs w:val="22"/>
        </w:rPr>
      </w:pPr>
      <w:r w:rsidRPr="007549A6">
        <w:rPr>
          <w:rFonts w:ascii="Arial" w:hAnsi="Arial" w:cs="Arial"/>
          <w:b/>
          <w:i/>
          <w:sz w:val="22"/>
          <w:szCs w:val="22"/>
        </w:rPr>
        <w:t>Two winners, (one each from the CRAPS and Roulette games only), every half hour (Ten total) will spin the prize wheel to win Chips, Free Slot P</w:t>
      </w:r>
      <w:r>
        <w:rPr>
          <w:rFonts w:ascii="Arial" w:hAnsi="Arial" w:cs="Arial"/>
          <w:b/>
          <w:i/>
          <w:sz w:val="22"/>
          <w:szCs w:val="22"/>
        </w:rPr>
        <w:t>lay, or a Voucher for Dining</w:t>
      </w:r>
    </w:p>
    <w:p w:rsidR="00AE0A44" w:rsidRPr="00AE0A44" w:rsidRDefault="00AE0A44" w:rsidP="00AE0A44">
      <w:pPr>
        <w:rPr>
          <w:rFonts w:ascii="Arial" w:hAnsi="Arial" w:cs="Arial"/>
          <w:b/>
          <w:i/>
          <w:sz w:val="22"/>
          <w:szCs w:val="22"/>
          <w:u w:val="single"/>
        </w:rPr>
      </w:pPr>
    </w:p>
    <w:p w:rsidR="00AE0A44" w:rsidRPr="00AE0A44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Prize Amounts:</w:t>
      </w:r>
    </w:p>
    <w:p w:rsidR="00AE0A44" w:rsidRPr="00AE0A44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•</w:t>
      </w:r>
      <w:r w:rsidRPr="00AE0A44">
        <w:rPr>
          <w:rFonts w:ascii="Arial" w:hAnsi="Arial" w:cs="Arial"/>
          <w:b/>
          <w:i/>
          <w:sz w:val="22"/>
          <w:szCs w:val="22"/>
        </w:rPr>
        <w:tab/>
        <w:t>Spin Again or $75 Chips X6</w:t>
      </w:r>
    </w:p>
    <w:p w:rsidR="00AE0A44" w:rsidRPr="00AE0A44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•</w:t>
      </w:r>
      <w:r w:rsidRPr="00AE0A44">
        <w:rPr>
          <w:rFonts w:ascii="Arial" w:hAnsi="Arial" w:cs="Arial"/>
          <w:b/>
          <w:i/>
          <w:sz w:val="22"/>
          <w:szCs w:val="22"/>
        </w:rPr>
        <w:tab/>
        <w:t>Dining Voucher for $60 ($20/voucher increments)   X3</w:t>
      </w:r>
    </w:p>
    <w:p w:rsidR="00AE0A44" w:rsidRPr="00AE0A44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•</w:t>
      </w:r>
      <w:r w:rsidRPr="00AE0A44">
        <w:rPr>
          <w:rFonts w:ascii="Arial" w:hAnsi="Arial" w:cs="Arial"/>
          <w:b/>
          <w:i/>
          <w:sz w:val="22"/>
          <w:szCs w:val="22"/>
        </w:rPr>
        <w:tab/>
        <w:t>$150 Free Slot Play      X3</w:t>
      </w:r>
    </w:p>
    <w:p w:rsidR="00AE0A44" w:rsidRPr="00AE0A44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•</w:t>
      </w:r>
      <w:r w:rsidRPr="00AE0A44">
        <w:rPr>
          <w:rFonts w:ascii="Arial" w:hAnsi="Arial" w:cs="Arial"/>
          <w:b/>
          <w:i/>
          <w:sz w:val="22"/>
          <w:szCs w:val="22"/>
        </w:rPr>
        <w:tab/>
        <w:t>$150 Chips      X3</w:t>
      </w:r>
    </w:p>
    <w:p w:rsidR="00C36348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  <w:r w:rsidRPr="00AE0A44">
        <w:rPr>
          <w:rFonts w:ascii="Arial" w:hAnsi="Arial" w:cs="Arial"/>
          <w:b/>
          <w:i/>
          <w:sz w:val="22"/>
          <w:szCs w:val="22"/>
        </w:rPr>
        <w:t>•</w:t>
      </w:r>
      <w:r w:rsidRPr="00AE0A44">
        <w:rPr>
          <w:rFonts w:ascii="Arial" w:hAnsi="Arial" w:cs="Arial"/>
          <w:b/>
          <w:i/>
          <w:sz w:val="22"/>
          <w:szCs w:val="22"/>
        </w:rPr>
        <w:tab/>
        <w:t xml:space="preserve">$250 Chips    X3  </w:t>
      </w:r>
    </w:p>
    <w:p w:rsidR="00AE0A44" w:rsidRPr="00C849FE" w:rsidRDefault="00AE0A44" w:rsidP="00AE0A44">
      <w:pPr>
        <w:pStyle w:val="ListParagraph"/>
        <w:ind w:firstLine="60"/>
        <w:rPr>
          <w:rFonts w:ascii="Arial" w:hAnsi="Arial" w:cs="Arial"/>
          <w:b/>
          <w:i/>
          <w:sz w:val="22"/>
          <w:szCs w:val="22"/>
        </w:rPr>
      </w:pPr>
    </w:p>
    <w:p w:rsidR="00B8340F" w:rsidRPr="007B03AE" w:rsidRDefault="00B8340F" w:rsidP="00B8340F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To participate in this pro</w:t>
      </w:r>
      <w:r w:rsidR="00CF7CAA">
        <w:rPr>
          <w:rFonts w:ascii="Arial" w:hAnsi="Arial" w:cs="Arial"/>
          <w:sz w:val="22"/>
          <w:szCs w:val="22"/>
        </w:rPr>
        <w:t xml:space="preserve">motion, guests must check in at the 21 Pit </w:t>
      </w:r>
      <w:r w:rsidRPr="007B03AE">
        <w:rPr>
          <w:rFonts w:ascii="Arial" w:hAnsi="Arial" w:cs="Arial"/>
          <w:sz w:val="22"/>
          <w:szCs w:val="22"/>
        </w:rPr>
        <w:t>with their River Club Card.</w:t>
      </w:r>
    </w:p>
    <w:p w:rsidR="00DB465C" w:rsidRPr="007B03AE" w:rsidRDefault="007549A6" w:rsidP="00B8340F">
      <w:pPr>
        <w:pStyle w:val="ListParagraph"/>
        <w:numPr>
          <w:ilvl w:val="0"/>
          <w:numId w:val="39"/>
        </w:num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nly the Roulette and Craps Tables </w:t>
      </w:r>
      <w:r w:rsidR="00DB465C" w:rsidRPr="007B03AE">
        <w:rPr>
          <w:rFonts w:ascii="Arial" w:hAnsi="Arial" w:cs="Arial"/>
          <w:sz w:val="22"/>
          <w:szCs w:val="22"/>
        </w:rPr>
        <w:t>are eligible</w:t>
      </w:r>
      <w:r w:rsidR="00B44694" w:rsidRPr="007B03AE">
        <w:rPr>
          <w:rFonts w:ascii="Arial" w:hAnsi="Arial" w:cs="Arial"/>
          <w:sz w:val="22"/>
          <w:szCs w:val="22"/>
        </w:rPr>
        <w:t>.</w:t>
      </w:r>
    </w:p>
    <w:p w:rsidR="00025780" w:rsidRDefault="006F1C7D" w:rsidP="00025780">
      <w:pPr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Must have</w:t>
      </w:r>
      <w:r w:rsidR="00E00855">
        <w:rPr>
          <w:rFonts w:ascii="Arial" w:hAnsi="Arial" w:cs="Arial"/>
          <w:sz w:val="22"/>
          <w:szCs w:val="22"/>
        </w:rPr>
        <w:t xml:space="preserve"> a matching</w:t>
      </w:r>
      <w:r w:rsidRPr="007B03AE">
        <w:rPr>
          <w:rFonts w:ascii="Arial" w:hAnsi="Arial" w:cs="Arial"/>
          <w:sz w:val="22"/>
          <w:szCs w:val="22"/>
        </w:rPr>
        <w:t xml:space="preserve"> River Club Card and Valid ID</w:t>
      </w:r>
      <w:r w:rsidR="00E00855">
        <w:rPr>
          <w:rFonts w:ascii="Arial" w:hAnsi="Arial" w:cs="Arial"/>
          <w:sz w:val="22"/>
          <w:szCs w:val="22"/>
        </w:rPr>
        <w:t xml:space="preserve"> to participate. </w:t>
      </w:r>
      <w:r w:rsidRPr="007B03AE">
        <w:rPr>
          <w:rFonts w:ascii="Arial" w:hAnsi="Arial" w:cs="Arial"/>
          <w:sz w:val="22"/>
          <w:szCs w:val="22"/>
        </w:rPr>
        <w:t>.</w:t>
      </w:r>
    </w:p>
    <w:p w:rsidR="00025780" w:rsidRPr="00025780" w:rsidRDefault="00025780" w:rsidP="0002578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A Valid ID includes the following: Guest Photo, Guest Name, Expiration Date, Issuing Government </w:t>
      </w:r>
      <w:r w:rsidR="00E00855">
        <w:rPr>
          <w:rFonts w:ascii="Arial" w:hAnsi="Arial" w:cs="Arial"/>
          <w:sz w:val="22"/>
          <w:szCs w:val="22"/>
        </w:rPr>
        <w:t>and address</w:t>
      </w:r>
      <w:r w:rsidRPr="00025780">
        <w:rPr>
          <w:rFonts w:ascii="Arial" w:hAnsi="Arial" w:cs="Arial"/>
          <w:sz w:val="22"/>
          <w:szCs w:val="22"/>
        </w:rPr>
        <w:t>. If the ID does not have an expiration date it is only valid up to 8 years after the issue date with the exception of Military ID.</w:t>
      </w:r>
    </w:p>
    <w:p w:rsidR="00025780" w:rsidRDefault="00025780" w:rsidP="00C06CA0">
      <w:pPr>
        <w:numPr>
          <w:ilvl w:val="1"/>
          <w:numId w:val="41"/>
        </w:numPr>
        <w:spacing w:after="240"/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:rsidR="00CF7CAA" w:rsidRPr="00C06CA0" w:rsidRDefault="00C06CA0" w:rsidP="00CF7CAA">
      <w:pPr>
        <w:numPr>
          <w:ilvl w:val="0"/>
          <w:numId w:val="41"/>
        </w:numPr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All winners must sign the</w:t>
      </w:r>
      <w:r w:rsidRPr="00C06CA0">
        <w:rPr>
          <w:rFonts w:ascii="Arial" w:hAnsi="Arial" w:cs="Arial"/>
          <w:b/>
          <w:i/>
          <w:sz w:val="22"/>
          <w:szCs w:val="22"/>
        </w:rPr>
        <w:t xml:space="preserve"> winner’s log.</w:t>
      </w:r>
    </w:p>
    <w:p w:rsidR="00CF7CAA" w:rsidRPr="00C06CA0" w:rsidRDefault="00CF7CAA" w:rsidP="00CF7CAA">
      <w:pPr>
        <w:pStyle w:val="ListParagraph"/>
        <w:numPr>
          <w:ilvl w:val="0"/>
          <w:numId w:val="44"/>
        </w:numPr>
        <w:rPr>
          <w:rFonts w:ascii="Arial" w:hAnsi="Arial" w:cs="Arial"/>
          <w:b/>
          <w:sz w:val="22"/>
          <w:szCs w:val="22"/>
        </w:rPr>
      </w:pPr>
      <w:r w:rsidRPr="00C06CA0">
        <w:rPr>
          <w:rFonts w:ascii="Arial" w:hAnsi="Arial" w:cs="Arial"/>
          <w:b/>
          <w:sz w:val="22"/>
          <w:szCs w:val="22"/>
        </w:rPr>
        <w:t>No duplicate winners within the same half hour.</w:t>
      </w:r>
    </w:p>
    <w:p w:rsidR="00C36348" w:rsidRPr="00CF7CAA" w:rsidRDefault="00C36348" w:rsidP="00C36348">
      <w:pPr>
        <w:numPr>
          <w:ilvl w:val="0"/>
          <w:numId w:val="41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Any free slot play amount won that is over $100 will expire one (1) week from the date issued.</w:t>
      </w:r>
    </w:p>
    <w:p w:rsidR="00C36348" w:rsidRPr="00CF7CAA" w:rsidRDefault="00C36348" w:rsidP="00C36348">
      <w:pPr>
        <w:numPr>
          <w:ilvl w:val="0"/>
          <w:numId w:val="43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Free Slot Play is only acceptable for slot machines.</w:t>
      </w:r>
    </w:p>
    <w:p w:rsidR="00C36348" w:rsidRPr="00CF7CAA" w:rsidRDefault="00C36348" w:rsidP="00C36348">
      <w:pPr>
        <w:numPr>
          <w:ilvl w:val="0"/>
          <w:numId w:val="42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 xml:space="preserve">Free Slot Play is non-transferable and has no cash value. </w:t>
      </w:r>
    </w:p>
    <w:p w:rsidR="00C36348" w:rsidRPr="00CF7CAA" w:rsidRDefault="00C36348" w:rsidP="00C36348">
      <w:pPr>
        <w:numPr>
          <w:ilvl w:val="0"/>
          <w:numId w:val="42"/>
        </w:numPr>
        <w:rPr>
          <w:rFonts w:ascii="Arial" w:hAnsi="Arial" w:cs="Arial"/>
          <w:szCs w:val="22"/>
        </w:rPr>
      </w:pPr>
      <w:r w:rsidRPr="00CF7CAA">
        <w:rPr>
          <w:rFonts w:ascii="Arial" w:hAnsi="Arial" w:cs="Arial"/>
          <w:szCs w:val="22"/>
        </w:rPr>
        <w:t>See River Club for instructions on using free play on slot machines.</w:t>
      </w:r>
    </w:p>
    <w:p w:rsidR="00C36348" w:rsidRPr="00025780" w:rsidRDefault="00C36348" w:rsidP="00CF7CAA">
      <w:pPr>
        <w:rPr>
          <w:rFonts w:ascii="Arial" w:hAnsi="Arial" w:cs="Arial"/>
          <w:sz w:val="22"/>
          <w:szCs w:val="22"/>
        </w:rPr>
      </w:pPr>
    </w:p>
    <w:p w:rsidR="006F1C7D" w:rsidRDefault="006F1C7D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team members are not eligible to participate in this promotion. The Marketing divisions immediate family members are not eligible to participate in this promotion.</w:t>
      </w:r>
    </w:p>
    <w:p w:rsidR="00025780" w:rsidRPr="00025780" w:rsidRDefault="00025780" w:rsidP="00025780">
      <w:pPr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 whether related by blood or adoption </w:t>
      </w:r>
    </w:p>
    <w:p w:rsidR="006F1C7D" w:rsidRPr="007B03AE" w:rsidRDefault="00D52CE2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reserves the right to change, modify or cancel this promotion at any time without prior notice.</w:t>
      </w:r>
    </w:p>
    <w:p w:rsidR="00DB465C" w:rsidRPr="007B03AE" w:rsidRDefault="00DB465C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lastRenderedPageBreak/>
        <w:t>In accordance with the Internal Revenue Services, winners of prizes valued at $600 or above must provide their name, address and tax payer identification number (SSN) prior to receiving their prize. A 1099 Tax Form will be submitted</w:t>
      </w:r>
    </w:p>
    <w:p w:rsidR="00D52CE2" w:rsidRPr="007B03AE" w:rsidRDefault="00D52CE2" w:rsidP="00DB465C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:rsidR="00D52CE2" w:rsidRPr="00B8340F" w:rsidRDefault="00D52CE2" w:rsidP="00D52CE2">
      <w:pPr>
        <w:jc w:val="center"/>
        <w:rPr>
          <w:rFonts w:ascii="Arial" w:hAnsi="Arial" w:cs="Arial"/>
          <w:i/>
        </w:rPr>
      </w:pPr>
      <w:r w:rsidRPr="007B03AE">
        <w:rPr>
          <w:rFonts w:ascii="Arial" w:hAnsi="Arial" w:cs="Arial"/>
          <w:i/>
          <w:sz w:val="22"/>
          <w:szCs w:val="22"/>
        </w:rPr>
        <w:t xml:space="preserve">Rules are subject to change. Must be a </w:t>
      </w:r>
      <w:r w:rsidRPr="007B03AE">
        <w:rPr>
          <w:rFonts w:ascii="Arial" w:hAnsi="Arial" w:cs="Arial"/>
          <w:i/>
          <w:iCs/>
          <w:sz w:val="22"/>
          <w:szCs w:val="22"/>
        </w:rPr>
        <w:t>River Club Member to participate and have a valid ID.</w:t>
      </w:r>
      <w:r w:rsidRPr="007B03AE">
        <w:rPr>
          <w:rFonts w:ascii="Arial" w:hAnsi="Arial" w:cs="Arial"/>
          <w:i/>
          <w:sz w:val="22"/>
          <w:szCs w:val="22"/>
        </w:rPr>
        <w:t xml:space="preserve"> Must be </w:t>
      </w:r>
      <w:r w:rsidRPr="007B03AE">
        <w:rPr>
          <w:rFonts w:ascii="Arial" w:hAnsi="Arial" w:cs="Arial"/>
          <w:i/>
          <w:iCs/>
          <w:sz w:val="22"/>
          <w:szCs w:val="22"/>
        </w:rPr>
        <w:t>21 years or older</w:t>
      </w:r>
      <w:r w:rsidRPr="007B03AE">
        <w:rPr>
          <w:rFonts w:ascii="Arial" w:hAnsi="Arial" w:cs="Arial"/>
          <w:i/>
          <w:sz w:val="22"/>
          <w:szCs w:val="22"/>
        </w:rPr>
        <w:t xml:space="preserve"> to participate in any aspect of this promotion. Win-River Resort &amp; Casino reserves the right to change or cancel this promotion at any time without prior notice</w:t>
      </w:r>
      <w:r w:rsidRPr="00B8340F">
        <w:rPr>
          <w:rFonts w:ascii="Arial" w:hAnsi="Arial" w:cs="Arial"/>
          <w:i/>
        </w:rPr>
        <w:t>.</w:t>
      </w:r>
    </w:p>
    <w:sectPr w:rsidR="00D52CE2" w:rsidRPr="00B8340F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0788B"/>
    <w:multiLevelType w:val="hybridMultilevel"/>
    <w:tmpl w:val="B06EFC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0C43BD9"/>
    <w:multiLevelType w:val="multilevel"/>
    <w:tmpl w:val="7436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462EB"/>
    <w:multiLevelType w:val="hybridMultilevel"/>
    <w:tmpl w:val="ECE22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30CF0"/>
    <w:multiLevelType w:val="hybridMultilevel"/>
    <w:tmpl w:val="E9086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E2BE7"/>
    <w:multiLevelType w:val="multilevel"/>
    <w:tmpl w:val="968E3B2A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2DB40CD9"/>
    <w:multiLevelType w:val="hybridMultilevel"/>
    <w:tmpl w:val="5B820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511D1"/>
    <w:multiLevelType w:val="multilevel"/>
    <w:tmpl w:val="2FE6D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37840028"/>
    <w:multiLevelType w:val="hybridMultilevel"/>
    <w:tmpl w:val="29B42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D1902"/>
    <w:multiLevelType w:val="multilevel"/>
    <w:tmpl w:val="3B6E75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AB73744"/>
    <w:multiLevelType w:val="hybridMultilevel"/>
    <w:tmpl w:val="168A2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74D1D"/>
    <w:multiLevelType w:val="hybridMultilevel"/>
    <w:tmpl w:val="4094E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E7BB1"/>
    <w:multiLevelType w:val="hybridMultilevel"/>
    <w:tmpl w:val="08A28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12B5"/>
    <w:multiLevelType w:val="hybridMultilevel"/>
    <w:tmpl w:val="3828B814"/>
    <w:lvl w:ilvl="0" w:tplc="DDAA65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F4D5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7053D"/>
    <w:multiLevelType w:val="hybridMultilevel"/>
    <w:tmpl w:val="4CD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45F27"/>
    <w:multiLevelType w:val="hybridMultilevel"/>
    <w:tmpl w:val="62CC99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F440898"/>
    <w:multiLevelType w:val="hybridMultilevel"/>
    <w:tmpl w:val="A306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33639C"/>
    <w:multiLevelType w:val="hybridMultilevel"/>
    <w:tmpl w:val="5AC6D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3A07B5"/>
    <w:multiLevelType w:val="hybridMultilevel"/>
    <w:tmpl w:val="4800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C85588"/>
    <w:multiLevelType w:val="hybridMultilevel"/>
    <w:tmpl w:val="33DCE3F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71C69F5"/>
    <w:multiLevelType w:val="hybridMultilevel"/>
    <w:tmpl w:val="7632BC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B1A0595"/>
    <w:multiLevelType w:val="hybridMultilevel"/>
    <w:tmpl w:val="8AA44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07C3D"/>
    <w:multiLevelType w:val="hybridMultilevel"/>
    <w:tmpl w:val="7706B5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C850394"/>
    <w:multiLevelType w:val="multilevel"/>
    <w:tmpl w:val="F30A5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F2106BE"/>
    <w:multiLevelType w:val="hybridMultilevel"/>
    <w:tmpl w:val="AE9E5C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4802273"/>
    <w:multiLevelType w:val="hybridMultilevel"/>
    <w:tmpl w:val="529A7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C70317"/>
    <w:multiLevelType w:val="multilevel"/>
    <w:tmpl w:val="6194E4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1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26"/>
  </w:num>
  <w:num w:numId="4">
    <w:abstractNumId w:val="3"/>
  </w:num>
  <w:num w:numId="5">
    <w:abstractNumId w:val="2"/>
  </w:num>
  <w:num w:numId="6">
    <w:abstractNumId w:val="33"/>
  </w:num>
  <w:num w:numId="7">
    <w:abstractNumId w:val="28"/>
  </w:num>
  <w:num w:numId="8">
    <w:abstractNumId w:val="17"/>
  </w:num>
  <w:num w:numId="9">
    <w:abstractNumId w:val="1"/>
  </w:num>
  <w:num w:numId="10">
    <w:abstractNumId w:val="34"/>
  </w:num>
  <w:num w:numId="11">
    <w:abstractNumId w:val="43"/>
  </w:num>
  <w:num w:numId="12">
    <w:abstractNumId w:val="22"/>
  </w:num>
  <w:num w:numId="13">
    <w:abstractNumId w:val="9"/>
  </w:num>
  <w:num w:numId="14">
    <w:abstractNumId w:val="21"/>
  </w:num>
  <w:num w:numId="15">
    <w:abstractNumId w:val="42"/>
  </w:num>
  <w:num w:numId="16">
    <w:abstractNumId w:val="25"/>
  </w:num>
  <w:num w:numId="17">
    <w:abstractNumId w:val="41"/>
  </w:num>
  <w:num w:numId="18">
    <w:abstractNumId w:val="13"/>
  </w:num>
  <w:num w:numId="19">
    <w:abstractNumId w:val="8"/>
  </w:num>
  <w:num w:numId="20">
    <w:abstractNumId w:val="23"/>
  </w:num>
  <w:num w:numId="21">
    <w:abstractNumId w:val="29"/>
  </w:num>
  <w:num w:numId="22">
    <w:abstractNumId w:val="39"/>
  </w:num>
  <w:num w:numId="23">
    <w:abstractNumId w:val="30"/>
  </w:num>
  <w:num w:numId="24">
    <w:abstractNumId w:val="15"/>
  </w:num>
  <w:num w:numId="25">
    <w:abstractNumId w:val="18"/>
  </w:num>
  <w:num w:numId="26">
    <w:abstractNumId w:val="12"/>
  </w:num>
  <w:num w:numId="27">
    <w:abstractNumId w:val="5"/>
  </w:num>
  <w:num w:numId="28">
    <w:abstractNumId w:val="14"/>
  </w:num>
  <w:num w:numId="29">
    <w:abstractNumId w:val="40"/>
  </w:num>
  <w:num w:numId="30">
    <w:abstractNumId w:val="10"/>
  </w:num>
  <w:num w:numId="31">
    <w:abstractNumId w:val="29"/>
  </w:num>
  <w:num w:numId="32">
    <w:abstractNumId w:val="37"/>
  </w:num>
  <w:num w:numId="33">
    <w:abstractNumId w:val="35"/>
  </w:num>
  <w:num w:numId="34">
    <w:abstractNumId w:val="0"/>
  </w:num>
  <w:num w:numId="35">
    <w:abstractNumId w:val="11"/>
  </w:num>
  <w:num w:numId="36">
    <w:abstractNumId w:val="38"/>
  </w:num>
  <w:num w:numId="37">
    <w:abstractNumId w:val="24"/>
  </w:num>
  <w:num w:numId="38">
    <w:abstractNumId w:val="7"/>
  </w:num>
  <w:num w:numId="39">
    <w:abstractNumId w:val="20"/>
  </w:num>
  <w:num w:numId="40">
    <w:abstractNumId w:val="16"/>
  </w:num>
  <w:num w:numId="41">
    <w:abstractNumId w:val="6"/>
  </w:num>
  <w:num w:numId="42">
    <w:abstractNumId w:val="36"/>
  </w:num>
  <w:num w:numId="43">
    <w:abstractNumId w:val="31"/>
  </w:num>
  <w:num w:numId="44">
    <w:abstractNumId w:val="27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6277B"/>
    <w:rsid w:val="00062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B4A86"/>
    <w:rsid w:val="001C44FB"/>
    <w:rsid w:val="001C7788"/>
    <w:rsid w:val="00235414"/>
    <w:rsid w:val="00260FD9"/>
    <w:rsid w:val="002612B1"/>
    <w:rsid w:val="002652BE"/>
    <w:rsid w:val="00282CB8"/>
    <w:rsid w:val="00283807"/>
    <w:rsid w:val="002B0A34"/>
    <w:rsid w:val="002B4EAB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52481D"/>
    <w:rsid w:val="005373A0"/>
    <w:rsid w:val="005815F5"/>
    <w:rsid w:val="005A6341"/>
    <w:rsid w:val="005C2117"/>
    <w:rsid w:val="005C5467"/>
    <w:rsid w:val="005D64F2"/>
    <w:rsid w:val="005F7B7F"/>
    <w:rsid w:val="0065525D"/>
    <w:rsid w:val="00672233"/>
    <w:rsid w:val="006B5CC5"/>
    <w:rsid w:val="006C19E1"/>
    <w:rsid w:val="006F1C7D"/>
    <w:rsid w:val="006F4C60"/>
    <w:rsid w:val="00701B62"/>
    <w:rsid w:val="00701B64"/>
    <w:rsid w:val="0072042E"/>
    <w:rsid w:val="007376C1"/>
    <w:rsid w:val="007549A6"/>
    <w:rsid w:val="00784E1C"/>
    <w:rsid w:val="00794956"/>
    <w:rsid w:val="007A2E51"/>
    <w:rsid w:val="007A3E3B"/>
    <w:rsid w:val="007B03AE"/>
    <w:rsid w:val="007D0E97"/>
    <w:rsid w:val="00803C00"/>
    <w:rsid w:val="0081384A"/>
    <w:rsid w:val="008175EC"/>
    <w:rsid w:val="00865664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46BC6"/>
    <w:rsid w:val="00962E67"/>
    <w:rsid w:val="009712C4"/>
    <w:rsid w:val="00992A17"/>
    <w:rsid w:val="0099495F"/>
    <w:rsid w:val="0099595B"/>
    <w:rsid w:val="009A430B"/>
    <w:rsid w:val="009D77D9"/>
    <w:rsid w:val="00A535D1"/>
    <w:rsid w:val="00A7639D"/>
    <w:rsid w:val="00A7706A"/>
    <w:rsid w:val="00A8612E"/>
    <w:rsid w:val="00A87AE1"/>
    <w:rsid w:val="00AA0ABA"/>
    <w:rsid w:val="00AA5DEE"/>
    <w:rsid w:val="00AE0A44"/>
    <w:rsid w:val="00AE527D"/>
    <w:rsid w:val="00AF488A"/>
    <w:rsid w:val="00B03438"/>
    <w:rsid w:val="00B053A5"/>
    <w:rsid w:val="00B06224"/>
    <w:rsid w:val="00B34BCF"/>
    <w:rsid w:val="00B44694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C06CA0"/>
    <w:rsid w:val="00C16A35"/>
    <w:rsid w:val="00C30AB2"/>
    <w:rsid w:val="00C36348"/>
    <w:rsid w:val="00C36578"/>
    <w:rsid w:val="00C51A3C"/>
    <w:rsid w:val="00C56C9C"/>
    <w:rsid w:val="00C633E4"/>
    <w:rsid w:val="00C849FE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E62A0"/>
    <w:rsid w:val="00DF2E67"/>
    <w:rsid w:val="00E00855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73EFE"/>
    <w:rsid w:val="00F74D8A"/>
    <w:rsid w:val="00F81CD1"/>
    <w:rsid w:val="00F86448"/>
    <w:rsid w:val="00F873CD"/>
    <w:rsid w:val="00FB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CFE57"/>
  <w15:chartTrackingRefBased/>
  <w15:docId w15:val="{D71EC390-2BBA-4B78-9A75-30C0A84D5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4</Words>
  <Characters>2056</Characters>
  <Application>Microsoft Office Word</Application>
  <DocSecurity>0</DocSecurity>
  <Lines>6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cp:lastModifiedBy>Jessica Loomis</cp:lastModifiedBy>
  <cp:revision>3</cp:revision>
  <cp:lastPrinted>2016-07-12T21:32:00Z</cp:lastPrinted>
  <dcterms:created xsi:type="dcterms:W3CDTF">2024-03-18T20:33:00Z</dcterms:created>
  <dcterms:modified xsi:type="dcterms:W3CDTF">2024-04-2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251d666db2dc40f060f037bcd124fa9ad06800c8f962ca7c6487558378b834</vt:lpwstr>
  </property>
</Properties>
</file>